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5CE4D" w14:textId="77777777" w:rsidR="00464777" w:rsidRPr="00464777" w:rsidRDefault="00464777" w:rsidP="00464777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464777">
        <w:rPr>
          <w:rFonts w:ascii="Times New Roman" w:hAnsi="Times New Roman" w:cs="Times New Roman"/>
          <w:b/>
          <w:sz w:val="28"/>
          <w:szCs w:val="28"/>
          <w:lang w:val="en-US"/>
        </w:rPr>
        <w:t>LOVELY PROFESSIONAL UNIVERSITY</w:t>
      </w:r>
    </w:p>
    <w:p w14:paraId="4FD81B8A" w14:textId="77777777" w:rsidR="00464777" w:rsidRPr="00464777" w:rsidRDefault="00464777" w:rsidP="00464777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464777">
        <w:rPr>
          <w:rFonts w:ascii="Times New Roman" w:hAnsi="Times New Roman" w:cs="Times New Roman"/>
          <w:b/>
          <w:sz w:val="28"/>
          <w:szCs w:val="28"/>
          <w:lang w:val="en-US"/>
        </w:rPr>
        <w:t>(Report)</w:t>
      </w:r>
    </w:p>
    <w:p w14:paraId="30A5667C" w14:textId="77777777" w:rsidR="00464777" w:rsidRDefault="00464777" w:rsidP="00464777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4777">
        <w:rPr>
          <w:rFonts w:ascii="Times New Roman" w:hAnsi="Times New Roman" w:cs="Times New Roman"/>
          <w:b/>
          <w:sz w:val="24"/>
          <w:szCs w:val="24"/>
          <w:lang w:val="en-US"/>
        </w:rPr>
        <w:t xml:space="preserve">Course Code: </w:t>
      </w:r>
      <w:r w:rsidRPr="00464777">
        <w:rPr>
          <w:rFonts w:ascii="Times New Roman" w:hAnsi="Times New Roman" w:cs="Times New Roman"/>
          <w:bCs/>
          <w:sz w:val="24"/>
          <w:szCs w:val="24"/>
          <w:u w:val="single"/>
          <w:lang w:val="en-US"/>
        </w:rPr>
        <w:t>CSE 316</w:t>
      </w:r>
      <w:r w:rsidRPr="0046477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Course Title:</w:t>
      </w:r>
      <w:r w:rsidRPr="0046477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4777">
        <w:rPr>
          <w:rFonts w:ascii="Times New Roman" w:hAnsi="Times New Roman" w:cs="Times New Roman"/>
          <w:sz w:val="24"/>
          <w:szCs w:val="24"/>
          <w:u w:val="single"/>
          <w:lang w:val="en-US"/>
        </w:rPr>
        <w:t>Operating System</w:t>
      </w:r>
    </w:p>
    <w:p w14:paraId="5459655C" w14:textId="77777777" w:rsidR="000B3ACF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4777">
        <w:rPr>
          <w:rFonts w:ascii="Times New Roman" w:hAnsi="Times New Roman" w:cs="Times New Roman"/>
          <w:b/>
          <w:bCs/>
          <w:sz w:val="24"/>
          <w:szCs w:val="24"/>
        </w:rPr>
        <w:t xml:space="preserve">Student Name: </w:t>
      </w:r>
      <w:r w:rsidRPr="00060673">
        <w:rPr>
          <w:rFonts w:ascii="Times New Roman" w:hAnsi="Times New Roman" w:cs="Times New Roman"/>
          <w:sz w:val="24"/>
          <w:szCs w:val="24"/>
        </w:rPr>
        <w:t>Bhavesh Gujjula</w:t>
      </w:r>
    </w:p>
    <w:p w14:paraId="04924AC0" w14:textId="77777777" w:rsidR="00060673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4777">
        <w:rPr>
          <w:rFonts w:ascii="Times New Roman" w:hAnsi="Times New Roman" w:cs="Times New Roman"/>
          <w:b/>
          <w:bCs/>
          <w:sz w:val="24"/>
          <w:szCs w:val="24"/>
        </w:rPr>
        <w:t>Student ID:</w:t>
      </w:r>
      <w:r w:rsidRPr="00060673">
        <w:rPr>
          <w:rFonts w:ascii="Times New Roman" w:hAnsi="Times New Roman" w:cs="Times New Roman"/>
          <w:sz w:val="24"/>
          <w:szCs w:val="24"/>
        </w:rPr>
        <w:t xml:space="preserve"> 11801452</w:t>
      </w:r>
    </w:p>
    <w:p w14:paraId="7B4A506F" w14:textId="77777777" w:rsidR="00060673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4777">
        <w:rPr>
          <w:rFonts w:ascii="Times New Roman" w:hAnsi="Times New Roman" w:cs="Times New Roman"/>
          <w:b/>
          <w:bCs/>
          <w:sz w:val="24"/>
          <w:szCs w:val="24"/>
        </w:rPr>
        <w:t>Section:</w:t>
      </w:r>
      <w:r w:rsidRPr="00060673">
        <w:rPr>
          <w:rFonts w:ascii="Times New Roman" w:hAnsi="Times New Roman" w:cs="Times New Roman"/>
          <w:sz w:val="24"/>
          <w:szCs w:val="24"/>
        </w:rPr>
        <w:t xml:space="preserve"> K18NZ</w:t>
      </w:r>
    </w:p>
    <w:p w14:paraId="6CFCA45D" w14:textId="77777777" w:rsid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4777">
        <w:rPr>
          <w:rFonts w:ascii="Times New Roman" w:hAnsi="Times New Roman" w:cs="Times New Roman"/>
          <w:b/>
          <w:bCs/>
          <w:sz w:val="24"/>
          <w:szCs w:val="24"/>
        </w:rPr>
        <w:t>Email Address</w:t>
      </w:r>
      <w:r w:rsidRPr="00060673">
        <w:rPr>
          <w:rFonts w:ascii="Times New Roman" w:hAnsi="Times New Roman" w:cs="Times New Roman"/>
          <w:sz w:val="24"/>
          <w:szCs w:val="24"/>
        </w:rPr>
        <w:t xml:space="preserve">: </w:t>
      </w:r>
      <w:hyperlink r:id="rId4" w:history="1">
        <w:r w:rsidRPr="00916092">
          <w:rPr>
            <w:rStyle w:val="Hyperlink"/>
            <w:rFonts w:ascii="Times New Roman" w:hAnsi="Times New Roman" w:cs="Times New Roman"/>
            <w:sz w:val="24"/>
            <w:szCs w:val="24"/>
          </w:rPr>
          <w:t>gujjulabhavesh@gmail.com</w:t>
        </w:r>
      </w:hyperlink>
    </w:p>
    <w:p w14:paraId="333A6F4F" w14:textId="77777777" w:rsidR="00060673" w:rsidRPr="00464777" w:rsidRDefault="00060673" w:rsidP="0006067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4777">
        <w:rPr>
          <w:rFonts w:ascii="Times New Roman" w:hAnsi="Times New Roman" w:cs="Times New Roman"/>
          <w:b/>
          <w:bCs/>
          <w:sz w:val="24"/>
          <w:szCs w:val="24"/>
        </w:rPr>
        <w:t>GitHub link:</w:t>
      </w:r>
    </w:p>
    <w:p w14:paraId="63CCF659" w14:textId="77777777" w:rsidR="00464777" w:rsidRDefault="00464777" w:rsidP="0006067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13AD91" w14:textId="497F2E96" w:rsidR="00060673" w:rsidRDefault="00060673" w:rsidP="0006067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4777">
        <w:rPr>
          <w:rFonts w:ascii="Times New Roman" w:hAnsi="Times New Roman" w:cs="Times New Roman"/>
          <w:b/>
          <w:bCs/>
          <w:sz w:val="24"/>
          <w:szCs w:val="24"/>
        </w:rPr>
        <w:t>Code:</w:t>
      </w:r>
    </w:p>
    <w:p w14:paraId="3D7C1733" w14:textId="32C78C28" w:rsidR="006925C6" w:rsidRPr="006925C6" w:rsidRDefault="006925C6" w:rsidP="006925C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Question20: </w:t>
      </w:r>
      <w:r w:rsidRPr="006925C6">
        <w:rPr>
          <w:rFonts w:ascii="Times New Roman" w:hAnsi="Times New Roman" w:cs="Times New Roman"/>
          <w:sz w:val="24"/>
          <w:szCs w:val="24"/>
        </w:rPr>
        <w:t xml:space="preserve">Consider that a system has P resources of </w:t>
      </w:r>
      <w:r w:rsidR="00581DB6">
        <w:rPr>
          <w:rFonts w:ascii="Times New Roman" w:hAnsi="Times New Roman" w:cs="Times New Roman"/>
          <w:sz w:val="24"/>
          <w:szCs w:val="24"/>
        </w:rPr>
        <w:t xml:space="preserve">the </w:t>
      </w:r>
      <w:r w:rsidRPr="006925C6">
        <w:rPr>
          <w:rFonts w:ascii="Times New Roman" w:hAnsi="Times New Roman" w:cs="Times New Roman"/>
          <w:sz w:val="24"/>
          <w:szCs w:val="24"/>
        </w:rPr>
        <w:t>same type. These resources are shared by Q processes</w:t>
      </w:r>
      <w:r w:rsidR="00581DB6">
        <w:rPr>
          <w:rFonts w:ascii="Times New Roman" w:hAnsi="Times New Roman" w:cs="Times New Roman"/>
          <w:sz w:val="24"/>
          <w:szCs w:val="24"/>
        </w:rPr>
        <w:t xml:space="preserve"> from</w:t>
      </w:r>
      <w:r w:rsidRPr="006925C6">
        <w:rPr>
          <w:rFonts w:ascii="Times New Roman" w:hAnsi="Times New Roman" w:cs="Times New Roman"/>
          <w:sz w:val="24"/>
          <w:szCs w:val="24"/>
        </w:rPr>
        <w:t xml:space="preserve"> time to time. All processes request and release the resources one at a time. Generate a solution to demonstrate that, the system is in </w:t>
      </w:r>
      <w:r w:rsidR="00581DB6">
        <w:rPr>
          <w:rFonts w:ascii="Times New Roman" w:hAnsi="Times New Roman" w:cs="Times New Roman"/>
          <w:sz w:val="24"/>
          <w:szCs w:val="24"/>
        </w:rPr>
        <w:t xml:space="preserve">a </w:t>
      </w:r>
      <w:r w:rsidRPr="006925C6">
        <w:rPr>
          <w:rFonts w:ascii="Times New Roman" w:hAnsi="Times New Roman" w:cs="Times New Roman"/>
          <w:sz w:val="24"/>
          <w:szCs w:val="24"/>
        </w:rPr>
        <w:t xml:space="preserve">safe state when </w:t>
      </w:r>
      <w:r w:rsidR="00581DB6">
        <w:rPr>
          <w:rFonts w:ascii="Times New Roman" w:hAnsi="Times New Roman" w:cs="Times New Roman"/>
          <w:sz w:val="24"/>
          <w:szCs w:val="24"/>
        </w:rPr>
        <w:t xml:space="preserve">the </w:t>
      </w:r>
      <w:r w:rsidRPr="006925C6">
        <w:rPr>
          <w:rFonts w:ascii="Times New Roman" w:hAnsi="Times New Roman" w:cs="Times New Roman"/>
          <w:sz w:val="24"/>
          <w:szCs w:val="24"/>
        </w:rPr>
        <w:t xml:space="preserve">following conditions are satisfied. </w:t>
      </w:r>
    </w:p>
    <w:p w14:paraId="5C92C416" w14:textId="77777777" w:rsidR="006925C6" w:rsidRPr="006925C6" w:rsidRDefault="006925C6" w:rsidP="006925C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925C6">
        <w:rPr>
          <w:rFonts w:ascii="Times New Roman" w:hAnsi="Times New Roman" w:cs="Times New Roman"/>
          <w:sz w:val="24"/>
          <w:szCs w:val="24"/>
        </w:rPr>
        <w:t xml:space="preserve">Conditions: </w:t>
      </w:r>
    </w:p>
    <w:p w14:paraId="0579618D" w14:textId="09A0A92F" w:rsidR="006925C6" w:rsidRPr="006925C6" w:rsidRDefault="006925C6" w:rsidP="006925C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925C6">
        <w:rPr>
          <w:rFonts w:ascii="Times New Roman" w:hAnsi="Times New Roman" w:cs="Times New Roman"/>
          <w:sz w:val="24"/>
          <w:szCs w:val="24"/>
        </w:rPr>
        <w:t xml:space="preserve">1. </w:t>
      </w:r>
      <w:r w:rsidR="00581DB6">
        <w:rPr>
          <w:rFonts w:ascii="Times New Roman" w:hAnsi="Times New Roman" w:cs="Times New Roman"/>
          <w:sz w:val="24"/>
          <w:szCs w:val="24"/>
        </w:rPr>
        <w:t>The m</w:t>
      </w:r>
      <w:r w:rsidRPr="006925C6">
        <w:rPr>
          <w:rFonts w:ascii="Times New Roman" w:hAnsi="Times New Roman" w:cs="Times New Roman"/>
          <w:sz w:val="24"/>
          <w:szCs w:val="24"/>
        </w:rPr>
        <w:t xml:space="preserve">aximum resource need </w:t>
      </w:r>
      <w:r w:rsidR="00581DB6">
        <w:rPr>
          <w:rFonts w:ascii="Times New Roman" w:hAnsi="Times New Roman" w:cs="Times New Roman"/>
          <w:sz w:val="24"/>
          <w:szCs w:val="24"/>
        </w:rPr>
        <w:t>for</w:t>
      </w:r>
      <w:r w:rsidRPr="006925C6">
        <w:rPr>
          <w:rFonts w:ascii="Times New Roman" w:hAnsi="Times New Roman" w:cs="Times New Roman"/>
          <w:sz w:val="24"/>
          <w:szCs w:val="24"/>
        </w:rPr>
        <w:t xml:space="preserve"> each process is between 1 and P. </w:t>
      </w:r>
    </w:p>
    <w:p w14:paraId="46ADF0DA" w14:textId="77777777" w:rsidR="006925C6" w:rsidRPr="006925C6" w:rsidRDefault="006925C6" w:rsidP="006925C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925C6">
        <w:rPr>
          <w:rFonts w:ascii="Times New Roman" w:hAnsi="Times New Roman" w:cs="Times New Roman"/>
          <w:sz w:val="24"/>
          <w:szCs w:val="24"/>
        </w:rPr>
        <w:t xml:space="preserve">2. Summation of all maximum needs is less than P+Q </w:t>
      </w:r>
    </w:p>
    <w:p w14:paraId="2F2B0F94" w14:textId="0412399D" w:rsidR="006925C6" w:rsidRPr="00464777" w:rsidRDefault="006925C6" w:rsidP="0006067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09B21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stdio.h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&gt;</w:t>
      </w:r>
    </w:p>
    <w:p w14:paraId="4701603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F04DCF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AD3F0C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{ </w:t>
      </w:r>
    </w:p>
    <w:p w14:paraId="4FC7AB06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9F8E4A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int n, m,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, j, </w:t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k,alloc</w:t>
      </w:r>
      <w:proofErr w:type="spellEnd"/>
      <w:proofErr w:type="gramEnd"/>
      <w:r w:rsidRPr="00F04DCF">
        <w:rPr>
          <w:rFonts w:ascii="Times New Roman" w:hAnsi="Times New Roman" w:cs="Times New Roman"/>
          <w:sz w:val="24"/>
          <w:szCs w:val="24"/>
        </w:rPr>
        <w:t>[15][15],max[15][15],avail[15];</w:t>
      </w:r>
    </w:p>
    <w:p w14:paraId="1C682ACB" w14:textId="6A1BCC74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</w:t>
      </w:r>
      <w:r w:rsidR="00FF1CC7">
        <w:rPr>
          <w:rFonts w:ascii="Times New Roman" w:hAnsi="Times New Roman" w:cs="Times New Roman"/>
          <w:sz w:val="24"/>
          <w:szCs w:val="24"/>
        </w:rPr>
        <w:t>Enter Processes</w:t>
      </w:r>
      <w:r w:rsidRPr="00F04DCF">
        <w:rPr>
          <w:rFonts w:ascii="Times New Roman" w:hAnsi="Times New Roman" w:cs="Times New Roman"/>
          <w:sz w:val="24"/>
          <w:szCs w:val="24"/>
        </w:rPr>
        <w:t xml:space="preserve"> : ");</w:t>
      </w:r>
    </w:p>
    <w:p w14:paraId="633E5E99" w14:textId="1C423472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 xml:space="preserve">"%d", &amp;n); </w:t>
      </w:r>
    </w:p>
    <w:p w14:paraId="6ABFFDE7" w14:textId="0B38D4B8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</w:t>
      </w:r>
      <w:r w:rsidR="00FF1CC7">
        <w:rPr>
          <w:rFonts w:ascii="Times New Roman" w:hAnsi="Times New Roman" w:cs="Times New Roman"/>
          <w:sz w:val="24"/>
          <w:szCs w:val="24"/>
        </w:rPr>
        <w:t>Enter Resources</w:t>
      </w:r>
      <w:r w:rsidRPr="00F04DCF">
        <w:rPr>
          <w:rFonts w:ascii="Times New Roman" w:hAnsi="Times New Roman" w:cs="Times New Roman"/>
          <w:sz w:val="24"/>
          <w:szCs w:val="24"/>
        </w:rPr>
        <w:t xml:space="preserve"> : ");</w:t>
      </w:r>
    </w:p>
    <w:p w14:paraId="627C7D7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lastRenderedPageBreak/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%d", &amp;m);</w:t>
      </w:r>
    </w:p>
    <w:p w14:paraId="5CE5B29D" w14:textId="02357D08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\</w:t>
      </w:r>
      <w:r w:rsidR="00FF1CC7">
        <w:rPr>
          <w:rFonts w:ascii="Times New Roman" w:hAnsi="Times New Roman" w:cs="Times New Roman"/>
          <w:sz w:val="24"/>
          <w:szCs w:val="24"/>
        </w:rPr>
        <w:t>Input the values of</w:t>
      </w:r>
      <w:r w:rsidRPr="00F04DCF">
        <w:rPr>
          <w:rFonts w:ascii="Times New Roman" w:hAnsi="Times New Roman" w:cs="Times New Roman"/>
          <w:sz w:val="24"/>
          <w:szCs w:val="24"/>
        </w:rPr>
        <w:t xml:space="preserve"> Allocation Matrix for</w:t>
      </w:r>
      <w:r w:rsidR="00011856">
        <w:rPr>
          <w:rFonts w:ascii="Times New Roman" w:hAnsi="Times New Roman" w:cs="Times New Roman"/>
          <w:sz w:val="24"/>
          <w:szCs w:val="24"/>
        </w:rPr>
        <w:t xml:space="preserve"> the</w:t>
      </w:r>
      <w:r w:rsidRPr="00F04DCF">
        <w:rPr>
          <w:rFonts w:ascii="Times New Roman" w:hAnsi="Times New Roman" w:cs="Times New Roman"/>
          <w:sz w:val="24"/>
          <w:szCs w:val="24"/>
        </w:rPr>
        <w:t xml:space="preserve"> process</w:t>
      </w:r>
      <w:r w:rsidR="00011856">
        <w:rPr>
          <w:rFonts w:ascii="Times New Roman" w:hAnsi="Times New Roman" w:cs="Times New Roman"/>
          <w:sz w:val="24"/>
          <w:szCs w:val="24"/>
        </w:rPr>
        <w:t>es</w:t>
      </w:r>
      <w:r w:rsidRPr="00F04DCF">
        <w:rPr>
          <w:rFonts w:ascii="Times New Roman" w:hAnsi="Times New Roman" w:cs="Times New Roman"/>
          <w:sz w:val="24"/>
          <w:szCs w:val="24"/>
        </w:rPr>
        <w:t xml:space="preserve"> : ");</w:t>
      </w:r>
    </w:p>
    <w:p w14:paraId="73022B51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F04DCF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&lt; n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++)</w:t>
      </w:r>
    </w:p>
    <w:p w14:paraId="3544AD0D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26AF917C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nFor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process %d : \n",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+ 1);</w:t>
      </w:r>
    </w:p>
    <w:p w14:paraId="386CF9A5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F04DC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 xml:space="preserve">j = 0; j &lt; m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)</w:t>
      </w:r>
    </w:p>
    <w:p w14:paraId="47B2003D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12C00113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%d", &amp;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alloc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[j]);</w:t>
      </w:r>
      <w:r w:rsidRPr="00F04DCF">
        <w:rPr>
          <w:rFonts w:ascii="Times New Roman" w:hAnsi="Times New Roman" w:cs="Times New Roman"/>
          <w:sz w:val="24"/>
          <w:szCs w:val="24"/>
        </w:rPr>
        <w:tab/>
      </w:r>
    </w:p>
    <w:p w14:paraId="6AF5F25E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</w:p>
    <w:p w14:paraId="785FF063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</w:p>
    <w:p w14:paraId="13960A11" w14:textId="49E2B91F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\n\</w:t>
      </w:r>
      <w:proofErr w:type="spellStart"/>
      <w:r w:rsidR="00FF1CC7">
        <w:rPr>
          <w:rFonts w:ascii="Times New Roman" w:hAnsi="Times New Roman" w:cs="Times New Roman"/>
          <w:sz w:val="24"/>
          <w:szCs w:val="24"/>
        </w:rPr>
        <w:t>nInput</w:t>
      </w:r>
      <w:proofErr w:type="spellEnd"/>
      <w:r w:rsidR="00FF1CC7">
        <w:rPr>
          <w:rFonts w:ascii="Times New Roman" w:hAnsi="Times New Roman" w:cs="Times New Roman"/>
          <w:sz w:val="24"/>
          <w:szCs w:val="24"/>
        </w:rPr>
        <w:t xml:space="preserve"> </w:t>
      </w:r>
      <w:r w:rsidRPr="00F04DCF">
        <w:rPr>
          <w:rFonts w:ascii="Times New Roman" w:hAnsi="Times New Roman" w:cs="Times New Roman"/>
          <w:sz w:val="24"/>
          <w:szCs w:val="24"/>
        </w:rPr>
        <w:t>the</w:t>
      </w:r>
      <w:r w:rsidR="00FF1CC7">
        <w:rPr>
          <w:rFonts w:ascii="Times New Roman" w:hAnsi="Times New Roman" w:cs="Times New Roman"/>
          <w:sz w:val="24"/>
          <w:szCs w:val="24"/>
        </w:rPr>
        <w:t xml:space="preserve"> values of </w:t>
      </w:r>
      <w:bookmarkStart w:id="0" w:name="_GoBack"/>
      <w:bookmarkEnd w:id="0"/>
      <w:r w:rsidRPr="00F04DCF">
        <w:rPr>
          <w:rFonts w:ascii="Times New Roman" w:hAnsi="Times New Roman" w:cs="Times New Roman"/>
          <w:sz w:val="24"/>
          <w:szCs w:val="24"/>
        </w:rPr>
        <w:t xml:space="preserve"> Maximum Matrix for </w:t>
      </w:r>
      <w:r w:rsidR="00011856">
        <w:rPr>
          <w:rFonts w:ascii="Times New Roman" w:hAnsi="Times New Roman" w:cs="Times New Roman"/>
          <w:sz w:val="24"/>
          <w:szCs w:val="24"/>
        </w:rPr>
        <w:t xml:space="preserve">the </w:t>
      </w:r>
      <w:r w:rsidRPr="00F04DCF">
        <w:rPr>
          <w:rFonts w:ascii="Times New Roman" w:hAnsi="Times New Roman" w:cs="Times New Roman"/>
          <w:sz w:val="24"/>
          <w:szCs w:val="24"/>
        </w:rPr>
        <w:t>process</w:t>
      </w:r>
      <w:r w:rsidR="00011856">
        <w:rPr>
          <w:rFonts w:ascii="Times New Roman" w:hAnsi="Times New Roman" w:cs="Times New Roman"/>
          <w:sz w:val="24"/>
          <w:szCs w:val="24"/>
        </w:rPr>
        <w:t>es</w:t>
      </w:r>
      <w:r w:rsidRPr="00F04DCF">
        <w:rPr>
          <w:rFonts w:ascii="Times New Roman" w:hAnsi="Times New Roman" w:cs="Times New Roman"/>
          <w:sz w:val="24"/>
          <w:szCs w:val="24"/>
        </w:rPr>
        <w:t xml:space="preserve"> : \n");</w:t>
      </w:r>
    </w:p>
    <w:p w14:paraId="7E0CEAA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F04DCF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&lt; n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++)</w:t>
      </w:r>
    </w:p>
    <w:p w14:paraId="509285D2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2024A707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\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nFor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process %d : \n",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+ 1);</w:t>
      </w:r>
    </w:p>
    <w:p w14:paraId="392873F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F04DCF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 xml:space="preserve">j = 0; j &lt; m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)</w:t>
      </w:r>
    </w:p>
    <w:p w14:paraId="5FF48119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42097DCA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%d", &amp;max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[j]);</w:t>
      </w:r>
    </w:p>
    <w:p w14:paraId="012B82D5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</w:p>
    <w:p w14:paraId="7D46CDB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</w:p>
    <w:p w14:paraId="204DCE81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F7E9BA" w14:textId="0F8451A4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\n\</w:t>
      </w:r>
      <w:r w:rsidR="00011856">
        <w:rPr>
          <w:rFonts w:ascii="Times New Roman" w:hAnsi="Times New Roman" w:cs="Times New Roman"/>
          <w:sz w:val="24"/>
          <w:szCs w:val="24"/>
        </w:rPr>
        <w:t>n Give</w:t>
      </w:r>
      <w:r w:rsidRPr="00F04DCF">
        <w:rPr>
          <w:rFonts w:ascii="Times New Roman" w:hAnsi="Times New Roman" w:cs="Times New Roman"/>
          <w:sz w:val="24"/>
          <w:szCs w:val="24"/>
        </w:rPr>
        <w:t xml:space="preserve"> the Available Resources : \n");</w:t>
      </w:r>
    </w:p>
    <w:p w14:paraId="38CE6D9F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F04DCF">
        <w:rPr>
          <w:rFonts w:ascii="Times New Roman" w:hAnsi="Times New Roman" w:cs="Times New Roman"/>
          <w:sz w:val="24"/>
          <w:szCs w:val="24"/>
        </w:rPr>
        <w:t>for(</w:t>
      </w:r>
      <w:proofErr w:type="spellStart"/>
      <w:proofErr w:type="gramEnd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&lt; m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++)</w:t>
      </w:r>
    </w:p>
    <w:p w14:paraId="6250399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3ABD2A1F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scan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%d", &amp;avail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);</w:t>
      </w:r>
    </w:p>
    <w:p w14:paraId="0605B4D1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23F6695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</w:p>
    <w:p w14:paraId="3F338638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 xml:space="preserve">int f[n],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[n],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nd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= 0; </w:t>
      </w:r>
    </w:p>
    <w:p w14:paraId="36B0EFDB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  <w:t>for (k = 0; k &lt; n; k++)</w:t>
      </w:r>
    </w:p>
    <w:p w14:paraId="3CEE7269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 xml:space="preserve">{ </w:t>
      </w:r>
    </w:p>
    <w:p w14:paraId="22A7F56C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f[k] = 0; </w:t>
      </w:r>
    </w:p>
    <w:p w14:paraId="207EEA75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3FF54326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int need[n][m]; </w:t>
      </w:r>
    </w:p>
    <w:p w14:paraId="3F1DEEEF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  <w:t>for (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&lt; n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++)</w:t>
      </w:r>
    </w:p>
    <w:p w14:paraId="7A641067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 xml:space="preserve">{ </w:t>
      </w:r>
    </w:p>
    <w:p w14:paraId="6BD6277E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for (j = 0; j &lt; m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1B5F228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0C1792DF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need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[j] = max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][j] -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alloc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[j];</w:t>
      </w:r>
    </w:p>
    <w:p w14:paraId="7F6A1A2C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  <w:r w:rsidRPr="00F04DCF">
        <w:rPr>
          <w:rFonts w:ascii="Times New Roman" w:hAnsi="Times New Roman" w:cs="Times New Roman"/>
          <w:sz w:val="24"/>
          <w:szCs w:val="24"/>
        </w:rPr>
        <w:tab/>
      </w:r>
    </w:p>
    <w:p w14:paraId="247B0DC9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</w:p>
    <w:p w14:paraId="1FCC9EFB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07FBB73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 xml:space="preserve">int y = 0; </w:t>
      </w:r>
    </w:p>
    <w:p w14:paraId="5EAF6229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for (k = 0; k &lt; 5; k++) </w:t>
      </w:r>
    </w:p>
    <w:p w14:paraId="0955A1CE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 xml:space="preserve">{ </w:t>
      </w:r>
    </w:p>
    <w:p w14:paraId="352D0652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  <w:t>for (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&lt; n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++)</w:t>
      </w:r>
    </w:p>
    <w:p w14:paraId="1B585142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{ </w:t>
      </w:r>
    </w:p>
    <w:p w14:paraId="2631FFCF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if (f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 == 0)</w:t>
      </w:r>
    </w:p>
    <w:p w14:paraId="672F6FD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{ </w:t>
      </w:r>
    </w:p>
    <w:p w14:paraId="21E20ABC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int flag = 0; </w:t>
      </w:r>
    </w:p>
    <w:p w14:paraId="77C2854B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for (j = 0; j &lt; m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j++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)</w:t>
      </w:r>
    </w:p>
    <w:p w14:paraId="7C807485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{ </w:t>
      </w:r>
    </w:p>
    <w:p w14:paraId="67031045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if (need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[j] &gt; avail[j])</w:t>
      </w:r>
    </w:p>
    <w:p w14:paraId="7B940DF1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{ </w:t>
      </w:r>
    </w:p>
    <w:p w14:paraId="79E7BF72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flag = 1; </w:t>
      </w:r>
    </w:p>
    <w:p w14:paraId="4AA88401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break; </w:t>
      </w:r>
    </w:p>
    <w:p w14:paraId="3DDD037D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62DBA62E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1F830F66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01F289FC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if (flag == 0)</w:t>
      </w:r>
    </w:p>
    <w:p w14:paraId="50A4386D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{ </w:t>
      </w:r>
    </w:p>
    <w:p w14:paraId="47158A1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nd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++] =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05E57D7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for (y = 0; y &lt; m; y++) </w:t>
      </w:r>
    </w:p>
    <w:p w14:paraId="5E5C8648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avail[y] +=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alloc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][y]; </w:t>
      </w:r>
    </w:p>
    <w:p w14:paraId="1E985452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f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 = 1;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</w:p>
    <w:p w14:paraId="54E7914C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52BE03B3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5EA0C3DD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} </w:t>
      </w:r>
    </w:p>
    <w:p w14:paraId="5886ED52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</w:p>
    <w:p w14:paraId="4B4B3C2E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int temp=1;</w:t>
      </w:r>
    </w:p>
    <w:p w14:paraId="20507EF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for(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=</w:t>
      </w:r>
      <w:proofErr w:type="gramStart"/>
      <w:r w:rsidRPr="00F04DCF">
        <w:rPr>
          <w:rFonts w:ascii="Times New Roman" w:hAnsi="Times New Roman" w:cs="Times New Roman"/>
          <w:sz w:val="24"/>
          <w:szCs w:val="24"/>
        </w:rPr>
        <w:t>0;i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n;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++)</w:t>
      </w:r>
    </w:p>
    <w:p w14:paraId="4B2288F1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06EC5188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  <w:t>if(f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]==0)</w:t>
      </w:r>
    </w:p>
    <w:p w14:paraId="330088ED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3691C09E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temp=0;</w:t>
      </w:r>
    </w:p>
    <w:p w14:paraId="1097430B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break;</w:t>
      </w:r>
    </w:p>
    <w:p w14:paraId="15F3C81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</w:p>
    <w:p w14:paraId="444F5AE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335EBC70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</w:r>
    </w:p>
    <w:p w14:paraId="546FE5D5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if(temp==1)</w:t>
      </w:r>
    </w:p>
    <w:p w14:paraId="63D111B7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</w:t>
      </w: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66A1848D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 xml:space="preserve">"Following is the SAFE Sequence\n"); </w:t>
      </w:r>
    </w:p>
    <w:p w14:paraId="5D6704B7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  <w:t>for (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&lt; n - 1;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++) </w:t>
      </w:r>
    </w:p>
    <w:p w14:paraId="542CC51C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P%d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 -&gt;",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]); </w:t>
      </w:r>
    </w:p>
    <w:p w14:paraId="54929AD6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 xml:space="preserve">"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P%d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 xml:space="preserve">", </w:t>
      </w:r>
      <w:proofErr w:type="spellStart"/>
      <w:r w:rsidRPr="00F04DCF">
        <w:rPr>
          <w:rFonts w:ascii="Times New Roman" w:hAnsi="Times New Roman" w:cs="Times New Roman"/>
          <w:sz w:val="24"/>
          <w:szCs w:val="24"/>
        </w:rPr>
        <w:t>ans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[n - 1]);</w:t>
      </w:r>
    </w:p>
    <w:p w14:paraId="174AF184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}</w:t>
      </w:r>
    </w:p>
    <w:p w14:paraId="31200C67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else</w:t>
      </w:r>
    </w:p>
    <w:p w14:paraId="35888EC8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ab/>
        <w:t>{</w:t>
      </w:r>
    </w:p>
    <w:p w14:paraId="52DA4D72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 xml:space="preserve">    </w:t>
      </w:r>
      <w:r w:rsidRPr="00F04DC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04DCF">
        <w:rPr>
          <w:rFonts w:ascii="Times New Roman" w:hAnsi="Times New Roman" w:cs="Times New Roman"/>
          <w:sz w:val="24"/>
          <w:szCs w:val="24"/>
        </w:rPr>
        <w:t>printf</w:t>
      </w:r>
      <w:proofErr w:type="spellEnd"/>
      <w:r w:rsidRPr="00F04DC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04DCF">
        <w:rPr>
          <w:rFonts w:ascii="Times New Roman" w:hAnsi="Times New Roman" w:cs="Times New Roman"/>
          <w:sz w:val="24"/>
          <w:szCs w:val="24"/>
        </w:rPr>
        <w:t>"The given sequence is in unsafe state");</w:t>
      </w:r>
    </w:p>
    <w:p w14:paraId="1BD9F07F" w14:textId="77777777" w:rsidR="00F04DCF" w:rsidRPr="00F04DCF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lastRenderedPageBreak/>
        <w:tab/>
        <w:t>}</w:t>
      </w:r>
      <w:r w:rsidRPr="00F04DCF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05B548B4" w14:textId="12EC0910" w:rsidR="00060673" w:rsidRDefault="00F04DCF" w:rsidP="00F04DC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F04DCF">
        <w:rPr>
          <w:rFonts w:ascii="Times New Roman" w:hAnsi="Times New Roman" w:cs="Times New Roman"/>
          <w:sz w:val="24"/>
          <w:szCs w:val="24"/>
        </w:rPr>
        <w:t>}</w:t>
      </w:r>
    </w:p>
    <w:p w14:paraId="16B2D7F1" w14:textId="77777777" w:rsidR="00060673" w:rsidRPr="00060673" w:rsidRDefault="00060673" w:rsidP="000606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60673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6612F504" w14:textId="77777777" w:rsidR="00060673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60673">
        <w:rPr>
          <w:rFonts w:ascii="Times New Roman" w:hAnsi="Times New Roman" w:cs="Times New Roman"/>
          <w:sz w:val="24"/>
          <w:szCs w:val="24"/>
          <w:lang w:val="en-US"/>
        </w:rPr>
        <w:t>Proof: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br/>
        <w:t xml:space="preserve">Suppose </w:t>
      </w:r>
    </w:p>
    <w:p w14:paraId="004E8AB3" w14:textId="77777777" w:rsidR="00060673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60673">
        <w:rPr>
          <w:rFonts w:ascii="Times New Roman" w:hAnsi="Times New Roman" w:cs="Times New Roman"/>
          <w:sz w:val="24"/>
          <w:szCs w:val="24"/>
          <w:lang w:val="en-US"/>
        </w:rPr>
        <w:t>N = Sum of all Need(</w:t>
      </w:r>
      <w:proofErr w:type="spellStart"/>
      <w:r w:rsidRPr="00060673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</w:p>
    <w:p w14:paraId="602BAC3F" w14:textId="77777777" w:rsidR="00060673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60673">
        <w:rPr>
          <w:rFonts w:ascii="Times New Roman" w:hAnsi="Times New Roman" w:cs="Times New Roman"/>
          <w:sz w:val="24"/>
          <w:szCs w:val="24"/>
          <w:lang w:val="en-US"/>
        </w:rPr>
        <w:t>A = Sum of all Allocation(</w:t>
      </w:r>
      <w:proofErr w:type="spellStart"/>
      <w:r w:rsidRPr="00060673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</w:p>
    <w:p w14:paraId="067BE813" w14:textId="77777777" w:rsidR="00060673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60673">
        <w:rPr>
          <w:rFonts w:ascii="Times New Roman" w:hAnsi="Times New Roman" w:cs="Times New Roman"/>
          <w:sz w:val="24"/>
          <w:szCs w:val="24"/>
          <w:lang w:val="en-US"/>
        </w:rPr>
        <w:t>M = Sum of all Max(</w:t>
      </w:r>
      <w:proofErr w:type="spellStart"/>
      <w:r w:rsidRPr="00060673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</w:p>
    <w:p w14:paraId="5A82D414" w14:textId="4BB9D259" w:rsidR="00060673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Use contradiction to prove. 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br/>
        <w:t>Assume this system is not deadlock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free. If there exists a deadlock state, then A = p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>, as a result,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 there is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only one kind of resource and resources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will be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requested and released only one at a time. From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condition b, N + A = M &lt; p + q. So, we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tend to 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get N + p &lt; p + q. So, we get N &lt; q. It shows that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a minimum of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one process </w:t>
      </w:r>
      <w:proofErr w:type="spellStart"/>
      <w:r w:rsidRPr="00060673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that Need(</w:t>
      </w:r>
      <w:proofErr w:type="spellStart"/>
      <w:r w:rsidRPr="00060673">
        <w:rPr>
          <w:rFonts w:ascii="Times New Roman" w:hAnsi="Times New Roman" w:cs="Times New Roman"/>
          <w:sz w:val="24"/>
          <w:szCs w:val="24"/>
          <w:lang w:val="en-US"/>
        </w:rPr>
        <w:t>i</w:t>
      </w:r>
      <w:proofErr w:type="spellEnd"/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) = 0. From 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condition, Pi can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unharness a minimum of </w:t>
      </w:r>
      <w:r w:rsidR="00F37B08" w:rsidRPr="00060673">
        <w:rPr>
          <w:rFonts w:ascii="Times New Roman" w:hAnsi="Times New Roman" w:cs="Times New Roman"/>
          <w:sz w:val="24"/>
          <w:szCs w:val="24"/>
          <w:lang w:val="en-US"/>
        </w:rPr>
        <w:t>one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resource. So, there are q-1 processes sharing p resources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currently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, condition a and b still </w:t>
      </w:r>
      <w:r w:rsidR="00F37B08" w:rsidRPr="00060673">
        <w:rPr>
          <w:rFonts w:ascii="Times New Roman" w:hAnsi="Times New Roman" w:cs="Times New Roman"/>
          <w:sz w:val="24"/>
          <w:szCs w:val="24"/>
          <w:lang w:val="en-US"/>
        </w:rPr>
        <w:t>hold.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 Proceed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 xml:space="preserve"> with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the argument, no process will wait permanently, so there's no deadlock.</w:t>
      </w:r>
    </w:p>
    <w:p w14:paraId="680EDF6D" w14:textId="433D4592" w:rsidR="00060673" w:rsidRPr="00060673" w:rsidRDefault="00060673" w:rsidP="00060673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060673">
        <w:rPr>
          <w:rFonts w:ascii="Times New Roman" w:hAnsi="Times New Roman" w:cs="Times New Roman"/>
          <w:sz w:val="24"/>
          <w:szCs w:val="24"/>
          <w:lang w:val="en-US"/>
        </w:rPr>
        <w:t>Also Using banker's algo</w:t>
      </w:r>
      <w:r>
        <w:rPr>
          <w:rFonts w:ascii="Times New Roman" w:hAnsi="Times New Roman" w:cs="Times New Roman"/>
          <w:sz w:val="24"/>
          <w:szCs w:val="24"/>
          <w:lang w:val="en-US"/>
        </w:rPr>
        <w:t>rithm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you'll see that one process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 can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acquire all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required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resources and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when</w:t>
      </w:r>
      <w:r w:rsidRPr="00060673">
        <w:rPr>
          <w:rFonts w:ascii="Times New Roman" w:hAnsi="Times New Roman" w:cs="Times New Roman"/>
          <w:sz w:val="24"/>
          <w:szCs w:val="24"/>
          <w:lang w:val="en-US"/>
        </w:rPr>
        <w:t xml:space="preserve"> completion of work it will release resources hence no deadlock will occur.</w:t>
      </w:r>
    </w:p>
    <w:p w14:paraId="1D9E4279" w14:textId="77777777" w:rsidR="00060673" w:rsidRDefault="00464777" w:rsidP="000606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1C0EA881" wp14:editId="796312BC">
            <wp:simplePos x="0" y="0"/>
            <wp:positionH relativeFrom="margin">
              <wp:align>left</wp:align>
            </wp:positionH>
            <wp:positionV relativeFrom="page">
              <wp:posOffset>1236617</wp:posOffset>
            </wp:positionV>
            <wp:extent cx="5494020" cy="7879080"/>
            <wp:effectExtent l="0" t="0" r="0" b="7620"/>
            <wp:wrapTopAndBottom/>
            <wp:docPr id="1" name="Picture 1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-3423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020" cy="7879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B1446" w:rsidRPr="001B1446">
        <w:rPr>
          <w:rFonts w:ascii="Times New Roman" w:hAnsi="Times New Roman" w:cs="Times New Roman"/>
          <w:b/>
          <w:bCs/>
          <w:sz w:val="24"/>
          <w:szCs w:val="24"/>
        </w:rPr>
        <w:t xml:space="preserve">Algorithm: </w:t>
      </w:r>
    </w:p>
    <w:p w14:paraId="5B68E8AF" w14:textId="77777777" w:rsidR="00464777" w:rsidRDefault="00464777" w:rsidP="000606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2B35B69" w14:textId="77777777" w:rsidR="00464777" w:rsidRDefault="00464777" w:rsidP="000606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5C6C32F" w14:textId="77777777" w:rsidR="001B1446" w:rsidRDefault="0013411B" w:rsidP="000606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Worst Complexity Case:</w:t>
      </w:r>
    </w:p>
    <w:p w14:paraId="053A951B" w14:textId="3DAF1339" w:rsidR="0013411B" w:rsidRPr="0013411B" w:rsidRDefault="0013411B" w:rsidP="0013411B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3411B">
        <w:rPr>
          <w:rFonts w:ascii="Times New Roman" w:hAnsi="Times New Roman" w:cs="Times New Roman"/>
          <w:sz w:val="24"/>
          <w:szCs w:val="24"/>
          <w:lang w:val="en-US"/>
        </w:rPr>
        <w:t>Consider the worst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case- all processes acquire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most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resources but still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not capable to complete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>. So, the resources available must be 1 less than the maximum need, for e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>ach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of the processes (this ensures none of them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will 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>finish).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br/>
        <w:t xml:space="preserve">We are given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most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need is always less than p + q. As per our condition for deadlock, resources available must be 1 less than 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maximum need for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each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of 'q' processes --&gt; the resources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out there 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>available must be less than p + q - p = q.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br/>
        <w:t xml:space="preserve">But 'p' is </w:t>
      </w:r>
      <w:r w:rsidR="008D34BB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>the available number of resources and hence no deadlock can occur.</w:t>
      </w:r>
    </w:p>
    <w:p w14:paraId="3376D4AC" w14:textId="0081536B" w:rsidR="0013411B" w:rsidRDefault="0013411B" w:rsidP="000606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Conditions </w:t>
      </w:r>
      <w:r w:rsidR="00581DB6">
        <w:rPr>
          <w:rFonts w:ascii="Times New Roman" w:hAnsi="Times New Roman" w:cs="Times New Roman"/>
          <w:b/>
          <w:bCs/>
          <w:sz w:val="24"/>
          <w:szCs w:val="24"/>
        </w:rPr>
        <w:t xml:space="preserve">ar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given </w:t>
      </w:r>
      <w:r w:rsidR="008D34BB">
        <w:rPr>
          <w:rFonts w:ascii="Times New Roman" w:hAnsi="Times New Roman" w:cs="Times New Roman"/>
          <w:b/>
          <w:bCs/>
          <w:sz w:val="24"/>
          <w:szCs w:val="24"/>
        </w:rPr>
        <w:t>withi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he problem:</w:t>
      </w:r>
    </w:p>
    <w:p w14:paraId="70C9963C" w14:textId="77777777" w:rsidR="0013411B" w:rsidRPr="0013411B" w:rsidRDefault="0013411B" w:rsidP="0013411B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The following conditions should be satisfied </w:t>
      </w:r>
    </w:p>
    <w:p w14:paraId="00956E24" w14:textId="0A6A062B" w:rsidR="0013411B" w:rsidRPr="0013411B" w:rsidRDefault="0013411B" w:rsidP="0013411B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1" w:name="tf_1"/>
      <w:bookmarkEnd w:id="1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a. The maximum need 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>for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each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process is between one resource</w:t>
      </w:r>
      <w:bookmarkStart w:id="2" w:name="tg_1"/>
      <w:bookmarkEnd w:id="2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and p resources. </w:t>
      </w:r>
    </w:p>
    <w:p w14:paraId="7FAF15BE" w14:textId="35FED9F4" w:rsidR="0013411B" w:rsidRPr="0013411B" w:rsidRDefault="0013411B" w:rsidP="0013411B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3" w:name="th_1"/>
      <w:bookmarkEnd w:id="3"/>
      <w:r w:rsidRPr="0013411B">
        <w:rPr>
          <w:rFonts w:ascii="Times New Roman" w:hAnsi="Times New Roman" w:cs="Times New Roman"/>
          <w:sz w:val="24"/>
          <w:szCs w:val="24"/>
          <w:lang w:val="en-US"/>
        </w:rPr>
        <w:t>If the system is assumed to not be deadlock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free and there exists a </w:t>
      </w:r>
      <w:bookmarkStart w:id="4" w:name="ti_1"/>
      <w:bookmarkEnd w:id="4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deadlock state, then A=M because there is only one resource </w:t>
      </w:r>
      <w:bookmarkStart w:id="5" w:name="tj_1"/>
      <w:bookmarkEnd w:id="5"/>
      <w:r w:rsidR="00F37B08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might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be requested/released one at a time.</w:t>
      </w:r>
    </w:p>
    <w:p w14:paraId="7AE222D7" w14:textId="0ED834B1" w:rsidR="0013411B" w:rsidRPr="0013411B" w:rsidRDefault="0013411B" w:rsidP="0013411B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6" w:name="tk_1"/>
      <w:bookmarkEnd w:id="6"/>
      <w:r w:rsidRPr="0013411B">
        <w:rPr>
          <w:rFonts w:ascii="Times New Roman" w:hAnsi="Times New Roman" w:cs="Times New Roman"/>
          <w:sz w:val="24"/>
          <w:szCs w:val="24"/>
          <w:lang w:val="en-US"/>
        </w:rPr>
        <w:t>b. The</w:t>
      </w:r>
      <w:r w:rsidR="00745F20">
        <w:rPr>
          <w:rFonts w:ascii="Times New Roman" w:hAnsi="Times New Roman" w:cs="Times New Roman"/>
          <w:sz w:val="24"/>
          <w:szCs w:val="24"/>
          <w:lang w:val="en-US"/>
        </w:rPr>
        <w:t xml:space="preserve"> sum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of all maximum needs is less than p+ q.</w:t>
      </w:r>
    </w:p>
    <w:p w14:paraId="505F9168" w14:textId="05C1CDBE" w:rsidR="0013411B" w:rsidRDefault="0013411B" w:rsidP="00060673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bookmarkStart w:id="7" w:name="tl_1"/>
      <w:bookmarkEnd w:id="7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In this condition, M &lt; </w:t>
      </w:r>
      <w:proofErr w:type="spellStart"/>
      <w:r w:rsidRPr="0013411B">
        <w:rPr>
          <w:rFonts w:ascii="Times New Roman" w:hAnsi="Times New Roman" w:cs="Times New Roman"/>
          <w:sz w:val="24"/>
          <w:szCs w:val="24"/>
          <w:lang w:val="en-US"/>
        </w:rPr>
        <w:t>p+q</w:t>
      </w:r>
      <w:proofErr w:type="spellEnd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= N+A, </w:t>
      </w:r>
      <w:bookmarkStart w:id="8" w:name="tm_1"/>
      <w:bookmarkEnd w:id="8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which is </w:t>
      </w:r>
      <w:r w:rsidR="008D34BB">
        <w:rPr>
          <w:rFonts w:ascii="Times New Roman" w:hAnsi="Times New Roman" w:cs="Times New Roman"/>
          <w:sz w:val="24"/>
          <w:szCs w:val="24"/>
          <w:lang w:val="en-US"/>
        </w:rPr>
        <w:t xml:space="preserve">that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a similar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proofErr w:type="spellStart"/>
      <w:r w:rsidRPr="0013411B">
        <w:rPr>
          <w:rFonts w:ascii="Times New Roman" w:hAnsi="Times New Roman" w:cs="Times New Roman"/>
          <w:sz w:val="24"/>
          <w:szCs w:val="24"/>
          <w:lang w:val="en-US"/>
        </w:rPr>
        <w:t>N+p</w:t>
      </w:r>
      <w:proofErr w:type="spellEnd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&lt; </w:t>
      </w:r>
      <w:proofErr w:type="spellStart"/>
      <w:r w:rsidRPr="0013411B">
        <w:rPr>
          <w:rFonts w:ascii="Times New Roman" w:hAnsi="Times New Roman" w:cs="Times New Roman"/>
          <w:sz w:val="24"/>
          <w:szCs w:val="24"/>
          <w:lang w:val="en-US"/>
        </w:rPr>
        <w:t>p+q</w:t>
      </w:r>
      <w:proofErr w:type="spellEnd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bookmarkStart w:id="9" w:name="tn_1"/>
      <w:bookmarkEnd w:id="9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so N &lt; q. </w:t>
      </w:r>
      <w:bookmarkStart w:id="10" w:name="to_1"/>
      <w:bookmarkEnd w:id="10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From 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>condition</w:t>
      </w:r>
      <w:r w:rsidR="00581DB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this process n release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a minimum of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one resource,</w:t>
      </w:r>
      <w:bookmarkStart w:id="11" w:name="tp_1"/>
      <w:bookmarkEnd w:id="11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so there are q-1 processes sharing q resources </w:t>
      </w:r>
      <w:proofErr w:type="gramStart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at this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time</w:t>
      </w:r>
      <w:proofErr w:type="gramEnd"/>
      <w:r w:rsidR="00F37B08">
        <w:rPr>
          <w:rFonts w:ascii="Times New Roman" w:hAnsi="Times New Roman" w:cs="Times New Roman"/>
          <w:sz w:val="24"/>
          <w:szCs w:val="24"/>
          <w:lang w:val="en-US"/>
        </w:rPr>
        <w:t xml:space="preserve"> currently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, and both conditions a and b still hold true. No processes </w:t>
      </w:r>
      <w:r w:rsidR="00F37B08">
        <w:rPr>
          <w:rFonts w:ascii="Times New Roman" w:hAnsi="Times New Roman" w:cs="Times New Roman"/>
          <w:sz w:val="24"/>
          <w:szCs w:val="24"/>
          <w:lang w:val="en-US"/>
        </w:rPr>
        <w:t>can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wait </w:t>
      </w:r>
      <w:bookmarkStart w:id="12" w:name="tr_1"/>
      <w:bookmarkEnd w:id="12"/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permanently </w:t>
      </w:r>
      <w:r w:rsidR="00745F20">
        <w:rPr>
          <w:rFonts w:ascii="Times New Roman" w:hAnsi="Times New Roman" w:cs="Times New Roman"/>
          <w:sz w:val="24"/>
          <w:szCs w:val="24"/>
          <w:lang w:val="en-US"/>
        </w:rPr>
        <w:t>thus there’s</w:t>
      </w:r>
      <w:r w:rsidRPr="0013411B">
        <w:rPr>
          <w:rFonts w:ascii="Times New Roman" w:hAnsi="Times New Roman" w:cs="Times New Roman"/>
          <w:sz w:val="24"/>
          <w:szCs w:val="24"/>
          <w:lang w:val="en-US"/>
        </w:rPr>
        <w:t xml:space="preserve"> no deadlock.</w:t>
      </w:r>
    </w:p>
    <w:p w14:paraId="7D5A33FF" w14:textId="77777777" w:rsidR="00464777" w:rsidRDefault="00464777" w:rsidP="000606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89A916" w14:textId="77777777" w:rsidR="0013411B" w:rsidRPr="00C121A7" w:rsidRDefault="0013411B" w:rsidP="00060673">
      <w:pPr>
        <w:spacing w:line="276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C121A7">
        <w:rPr>
          <w:rFonts w:ascii="Times New Roman" w:hAnsi="Times New Roman" w:cs="Times New Roman"/>
          <w:b/>
          <w:bCs/>
          <w:sz w:val="24"/>
          <w:szCs w:val="24"/>
          <w:lang w:val="en-US"/>
        </w:rPr>
        <w:t>Example Problem:</w:t>
      </w:r>
    </w:p>
    <w:tbl>
      <w:tblPr>
        <w:tblW w:w="9474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30"/>
        <w:gridCol w:w="2194"/>
        <w:gridCol w:w="2107"/>
        <w:gridCol w:w="2006"/>
        <w:gridCol w:w="1337"/>
      </w:tblGrid>
      <w:tr w:rsidR="001D3D96" w:rsidRPr="001D3D96" w14:paraId="4390DD45" w14:textId="77777777" w:rsidTr="001D3D96">
        <w:trPr>
          <w:trHeight w:val="508"/>
        </w:trPr>
        <w:tc>
          <w:tcPr>
            <w:tcW w:w="1830" w:type="dxa"/>
            <w:tcBorders>
              <w:top w:val="single" w:sz="2" w:space="0" w:color="FFFFFF"/>
              <w:left w:val="single" w:sz="2" w:space="0" w:color="FFFFFF"/>
              <w:bottom w:val="single" w:sz="6" w:space="0" w:color="FFFFFF"/>
              <w:right w:val="single" w:sz="2" w:space="0" w:color="FFFFFF"/>
            </w:tcBorders>
            <w:shd w:val="clear" w:color="auto" w:fill="00CC99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42876C1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b/>
                <w:bCs/>
                <w:color w:val="FFFFFF"/>
                <w:kern w:val="24"/>
                <w:sz w:val="36"/>
                <w:szCs w:val="36"/>
                <w:lang w:val="en-US" w:eastAsia="en-IN"/>
              </w:rPr>
              <w:t>Process</w:t>
            </w:r>
          </w:p>
        </w:tc>
        <w:tc>
          <w:tcPr>
            <w:tcW w:w="2194" w:type="dxa"/>
            <w:tcBorders>
              <w:top w:val="single" w:sz="2" w:space="0" w:color="FFFFFF"/>
              <w:left w:val="single" w:sz="2" w:space="0" w:color="FFFFFF"/>
              <w:bottom w:val="single" w:sz="6" w:space="0" w:color="FFFFFF"/>
              <w:right w:val="single" w:sz="2" w:space="0" w:color="FFFFFF"/>
            </w:tcBorders>
            <w:shd w:val="clear" w:color="auto" w:fill="00CC99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3F6081B6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b/>
                <w:bCs/>
                <w:color w:val="FFFFFF"/>
                <w:kern w:val="24"/>
                <w:sz w:val="36"/>
                <w:szCs w:val="36"/>
                <w:lang w:val="en-US" w:eastAsia="en-IN"/>
              </w:rPr>
              <w:t>Allocation</w:t>
            </w:r>
          </w:p>
        </w:tc>
        <w:tc>
          <w:tcPr>
            <w:tcW w:w="2107" w:type="dxa"/>
            <w:tcBorders>
              <w:top w:val="single" w:sz="2" w:space="0" w:color="FFFFFF"/>
              <w:left w:val="single" w:sz="2" w:space="0" w:color="FFFFFF"/>
              <w:bottom w:val="single" w:sz="6" w:space="0" w:color="FFFFFF"/>
              <w:right w:val="single" w:sz="2" w:space="0" w:color="FFFFFF"/>
            </w:tcBorders>
            <w:shd w:val="clear" w:color="auto" w:fill="00CC99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745CF469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b/>
                <w:bCs/>
                <w:color w:val="FFFFFF"/>
                <w:kern w:val="24"/>
                <w:sz w:val="36"/>
                <w:szCs w:val="36"/>
                <w:lang w:val="en-US" w:eastAsia="en-IN"/>
              </w:rPr>
              <w:t>Maximum</w:t>
            </w:r>
          </w:p>
        </w:tc>
        <w:tc>
          <w:tcPr>
            <w:tcW w:w="2006" w:type="dxa"/>
            <w:tcBorders>
              <w:top w:val="single" w:sz="2" w:space="0" w:color="FFFFFF"/>
              <w:left w:val="single" w:sz="2" w:space="0" w:color="FFFFFF"/>
              <w:bottom w:val="single" w:sz="6" w:space="0" w:color="FFFFFF"/>
              <w:right w:val="single" w:sz="2" w:space="0" w:color="FFFFFF"/>
            </w:tcBorders>
            <w:shd w:val="clear" w:color="auto" w:fill="00CC99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D19636C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b/>
                <w:bCs/>
                <w:color w:val="FFFFFF"/>
                <w:kern w:val="24"/>
                <w:sz w:val="36"/>
                <w:szCs w:val="36"/>
                <w:lang w:val="en-US" w:eastAsia="en-IN"/>
              </w:rPr>
              <w:t>Available</w:t>
            </w:r>
          </w:p>
        </w:tc>
        <w:tc>
          <w:tcPr>
            <w:tcW w:w="1337" w:type="dxa"/>
            <w:tcBorders>
              <w:top w:val="single" w:sz="2" w:space="0" w:color="FFFFFF"/>
              <w:left w:val="single" w:sz="2" w:space="0" w:color="FFFFFF"/>
              <w:bottom w:val="single" w:sz="6" w:space="0" w:color="FFFFFF"/>
              <w:right w:val="single" w:sz="2" w:space="0" w:color="FFFFFF"/>
            </w:tcBorders>
            <w:shd w:val="clear" w:color="auto" w:fill="00CC99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4207E2B4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b/>
                <w:bCs/>
                <w:color w:val="FFFFFF"/>
                <w:kern w:val="24"/>
                <w:sz w:val="36"/>
                <w:szCs w:val="36"/>
                <w:lang w:val="en-US" w:eastAsia="en-IN"/>
              </w:rPr>
              <w:t>Need</w:t>
            </w:r>
          </w:p>
        </w:tc>
      </w:tr>
      <w:tr w:rsidR="001D3D96" w:rsidRPr="001D3D96" w14:paraId="612301D9" w14:textId="77777777" w:rsidTr="001D3D96">
        <w:trPr>
          <w:trHeight w:val="304"/>
        </w:trPr>
        <w:tc>
          <w:tcPr>
            <w:tcW w:w="1830" w:type="dxa"/>
            <w:tcBorders>
              <w:top w:val="single" w:sz="6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7857DA7" w14:textId="77777777" w:rsidR="001D3D96" w:rsidRPr="001D3D96" w:rsidRDefault="001D3D96" w:rsidP="001D3D96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</w:p>
        </w:tc>
        <w:tc>
          <w:tcPr>
            <w:tcW w:w="2194" w:type="dxa"/>
            <w:tcBorders>
              <w:top w:val="single" w:sz="6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4732447D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A  B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C</w:t>
            </w:r>
          </w:p>
        </w:tc>
        <w:tc>
          <w:tcPr>
            <w:tcW w:w="2107" w:type="dxa"/>
            <w:tcBorders>
              <w:top w:val="single" w:sz="6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6E7A3A90" w14:textId="77777777" w:rsidR="001D3D96" w:rsidRPr="001D3D96" w:rsidRDefault="00C121A7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A</w:t>
            </w:r>
            <w:r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</w:t>
            </w:r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B</w:t>
            </w:r>
            <w:proofErr w:type="gramEnd"/>
            <w:r w:rsidR="001D3D96"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C</w:t>
            </w:r>
          </w:p>
        </w:tc>
        <w:tc>
          <w:tcPr>
            <w:tcW w:w="2006" w:type="dxa"/>
            <w:tcBorders>
              <w:top w:val="single" w:sz="6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62258745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A  B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C</w:t>
            </w:r>
          </w:p>
        </w:tc>
        <w:tc>
          <w:tcPr>
            <w:tcW w:w="1337" w:type="dxa"/>
            <w:tcBorders>
              <w:top w:val="single" w:sz="6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54C33DB4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A  B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C</w:t>
            </w:r>
          </w:p>
        </w:tc>
      </w:tr>
      <w:tr w:rsidR="001D3D96" w:rsidRPr="001D3D96" w14:paraId="32E8E598" w14:textId="77777777" w:rsidTr="001D3D96">
        <w:trPr>
          <w:trHeight w:val="304"/>
        </w:trPr>
        <w:tc>
          <w:tcPr>
            <w:tcW w:w="18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170ACB69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P0</w:t>
            </w:r>
          </w:p>
        </w:tc>
        <w:tc>
          <w:tcPr>
            <w:tcW w:w="219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142A2C00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0  1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0</w:t>
            </w:r>
          </w:p>
        </w:tc>
        <w:tc>
          <w:tcPr>
            <w:tcW w:w="210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30E6BFF6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7  5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3</w:t>
            </w:r>
          </w:p>
        </w:tc>
        <w:tc>
          <w:tcPr>
            <w:tcW w:w="200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1F5F108B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3  3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2</w:t>
            </w:r>
          </w:p>
        </w:tc>
        <w:tc>
          <w:tcPr>
            <w:tcW w:w="133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1D0A659C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7  4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3</w:t>
            </w:r>
          </w:p>
        </w:tc>
      </w:tr>
      <w:tr w:rsidR="001D3D96" w:rsidRPr="001D3D96" w14:paraId="2B064820" w14:textId="77777777" w:rsidTr="001D3D96">
        <w:trPr>
          <w:trHeight w:val="304"/>
        </w:trPr>
        <w:tc>
          <w:tcPr>
            <w:tcW w:w="18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BBCBC7B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P1</w:t>
            </w:r>
          </w:p>
        </w:tc>
        <w:tc>
          <w:tcPr>
            <w:tcW w:w="219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0297805F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2  0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0</w:t>
            </w:r>
          </w:p>
        </w:tc>
        <w:tc>
          <w:tcPr>
            <w:tcW w:w="210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09246D25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3  2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2</w:t>
            </w:r>
          </w:p>
        </w:tc>
        <w:tc>
          <w:tcPr>
            <w:tcW w:w="200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557BD37F" w14:textId="77777777" w:rsidR="001D3D96" w:rsidRPr="001D3D96" w:rsidRDefault="001D3D96" w:rsidP="001D3D96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</w:p>
        </w:tc>
        <w:tc>
          <w:tcPr>
            <w:tcW w:w="133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0A6DA2AC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1  2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2</w:t>
            </w:r>
          </w:p>
        </w:tc>
      </w:tr>
      <w:tr w:rsidR="001D3D96" w:rsidRPr="001D3D96" w14:paraId="33A882DE" w14:textId="77777777" w:rsidTr="001D3D96">
        <w:trPr>
          <w:trHeight w:val="304"/>
        </w:trPr>
        <w:tc>
          <w:tcPr>
            <w:tcW w:w="18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B09AA79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P2</w:t>
            </w:r>
          </w:p>
        </w:tc>
        <w:tc>
          <w:tcPr>
            <w:tcW w:w="219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CDDBC4D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3  0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2</w:t>
            </w:r>
          </w:p>
        </w:tc>
        <w:tc>
          <w:tcPr>
            <w:tcW w:w="210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518D8F5E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9  0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2</w:t>
            </w:r>
          </w:p>
        </w:tc>
        <w:tc>
          <w:tcPr>
            <w:tcW w:w="200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3EC1E83C" w14:textId="77777777" w:rsidR="001D3D96" w:rsidRPr="001D3D96" w:rsidRDefault="001D3D96" w:rsidP="001D3D96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</w:p>
        </w:tc>
        <w:tc>
          <w:tcPr>
            <w:tcW w:w="133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FF70C88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6  0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0</w:t>
            </w:r>
          </w:p>
        </w:tc>
      </w:tr>
      <w:tr w:rsidR="001D3D96" w:rsidRPr="001D3D96" w14:paraId="33DBD363" w14:textId="77777777" w:rsidTr="001D3D96">
        <w:trPr>
          <w:trHeight w:val="304"/>
        </w:trPr>
        <w:tc>
          <w:tcPr>
            <w:tcW w:w="18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62B140BC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P3</w:t>
            </w:r>
          </w:p>
        </w:tc>
        <w:tc>
          <w:tcPr>
            <w:tcW w:w="219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450D4E14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2  1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1</w:t>
            </w:r>
          </w:p>
        </w:tc>
        <w:tc>
          <w:tcPr>
            <w:tcW w:w="210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A7930AE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2  2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2</w:t>
            </w:r>
          </w:p>
        </w:tc>
        <w:tc>
          <w:tcPr>
            <w:tcW w:w="200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064D4DC5" w14:textId="77777777" w:rsidR="001D3D96" w:rsidRPr="001D3D96" w:rsidRDefault="001D3D96" w:rsidP="001D3D96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</w:p>
        </w:tc>
        <w:tc>
          <w:tcPr>
            <w:tcW w:w="133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5EAD27C7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0  1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1</w:t>
            </w:r>
          </w:p>
        </w:tc>
      </w:tr>
      <w:tr w:rsidR="001D3D96" w:rsidRPr="001D3D96" w14:paraId="0A3FF6A1" w14:textId="77777777" w:rsidTr="001D3D96">
        <w:trPr>
          <w:trHeight w:val="304"/>
        </w:trPr>
        <w:tc>
          <w:tcPr>
            <w:tcW w:w="18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13494B7E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P4</w:t>
            </w:r>
          </w:p>
        </w:tc>
        <w:tc>
          <w:tcPr>
            <w:tcW w:w="219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7DE1E208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0  0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2</w:t>
            </w:r>
          </w:p>
        </w:tc>
        <w:tc>
          <w:tcPr>
            <w:tcW w:w="210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5DA95520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4  3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3</w:t>
            </w:r>
          </w:p>
        </w:tc>
        <w:tc>
          <w:tcPr>
            <w:tcW w:w="200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44338F28" w14:textId="77777777" w:rsidR="001D3D96" w:rsidRPr="001D3D96" w:rsidRDefault="001D3D96" w:rsidP="001D3D96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</w:p>
        </w:tc>
        <w:tc>
          <w:tcPr>
            <w:tcW w:w="133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E7F6EF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0907C5E7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proofErr w:type="gramStart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>4  3</w:t>
            </w:r>
            <w:proofErr w:type="gramEnd"/>
            <w:r w:rsidRPr="001D3D96">
              <w:rPr>
                <w:rFonts w:ascii="Arial" w:eastAsia="Lucida Sans Unicode" w:hAnsi="Arial" w:cs="Lucida Sans Unicode"/>
                <w:color w:val="000000"/>
                <w:kern w:val="24"/>
                <w:sz w:val="36"/>
                <w:szCs w:val="36"/>
                <w:lang w:val="en-US" w:eastAsia="en-IN"/>
              </w:rPr>
              <w:t xml:space="preserve">  1</w:t>
            </w:r>
          </w:p>
        </w:tc>
      </w:tr>
      <w:tr w:rsidR="001D3D96" w:rsidRPr="001D3D96" w14:paraId="7E5DDDCF" w14:textId="77777777" w:rsidTr="001D3D96">
        <w:trPr>
          <w:trHeight w:val="304"/>
        </w:trPr>
        <w:tc>
          <w:tcPr>
            <w:tcW w:w="1830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52E52B72" w14:textId="77777777" w:rsidR="001D3D96" w:rsidRPr="001D3D96" w:rsidRDefault="001D3D96" w:rsidP="001D3D96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</w:p>
        </w:tc>
        <w:tc>
          <w:tcPr>
            <w:tcW w:w="2194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3CC08DA7" w14:textId="77777777" w:rsidR="001D3D96" w:rsidRPr="001D3D96" w:rsidRDefault="001D3D96" w:rsidP="001D3D96">
            <w:pPr>
              <w:tabs>
                <w:tab w:val="left" w:pos="0"/>
                <w:tab w:val="left" w:pos="705"/>
                <w:tab w:val="left" w:pos="1413"/>
                <w:tab w:val="left" w:pos="2120"/>
                <w:tab w:val="left" w:pos="2828"/>
                <w:tab w:val="left" w:pos="3535"/>
                <w:tab w:val="left" w:pos="4243"/>
                <w:tab w:val="left" w:pos="4950"/>
                <w:tab w:val="left" w:pos="5658"/>
                <w:tab w:val="left" w:pos="6365"/>
                <w:tab w:val="left" w:pos="7073"/>
                <w:tab w:val="left" w:pos="7780"/>
                <w:tab w:val="left" w:pos="8488"/>
                <w:tab w:val="left" w:pos="9195"/>
                <w:tab w:val="left" w:pos="9903"/>
                <w:tab w:val="left" w:pos="10610"/>
                <w:tab w:val="left" w:pos="11318"/>
                <w:tab w:val="left" w:pos="12025"/>
                <w:tab w:val="left" w:pos="12733"/>
                <w:tab w:val="left" w:pos="13440"/>
                <w:tab w:val="left" w:pos="14148"/>
              </w:tabs>
              <w:spacing w:after="0" w:line="213" w:lineRule="auto"/>
              <w:textAlignment w:val="baseline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  <w:r w:rsidRPr="001D3D96">
              <w:rPr>
                <w:rFonts w:ascii="Arial" w:eastAsia="Lucida Sans Unicode" w:hAnsi="Arial" w:cs="Lucida Sans Unicode"/>
                <w:b/>
                <w:bCs/>
                <w:color w:val="000000"/>
                <w:kern w:val="24"/>
                <w:sz w:val="36"/>
                <w:szCs w:val="36"/>
                <w:lang w:val="en-US" w:eastAsia="en-IN"/>
              </w:rPr>
              <w:t>&lt;7 2 5&gt;</w:t>
            </w:r>
          </w:p>
        </w:tc>
        <w:tc>
          <w:tcPr>
            <w:tcW w:w="210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42072652" w14:textId="77777777" w:rsidR="001D3D96" w:rsidRPr="001D3D96" w:rsidRDefault="001D3D96" w:rsidP="001D3D96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IN"/>
              </w:rPr>
            </w:pPr>
          </w:p>
        </w:tc>
        <w:tc>
          <w:tcPr>
            <w:tcW w:w="2006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755EBC9" w14:textId="77777777" w:rsidR="001D3D96" w:rsidRPr="001D3D96" w:rsidRDefault="001D3D96" w:rsidP="001D3D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1337" w:type="dxa"/>
            <w:tcBorders>
              <w:top w:val="single" w:sz="2" w:space="0" w:color="FFFFFF"/>
              <w:left w:val="single" w:sz="2" w:space="0" w:color="FFFFFF"/>
              <w:bottom w:val="single" w:sz="2" w:space="0" w:color="FFFFFF"/>
              <w:right w:val="single" w:sz="2" w:space="0" w:color="FFFFFF"/>
            </w:tcBorders>
            <w:shd w:val="clear" w:color="auto" w:fill="CBECDE"/>
            <w:tcMar>
              <w:top w:w="135" w:type="dxa"/>
              <w:left w:w="142" w:type="dxa"/>
              <w:bottom w:w="74" w:type="dxa"/>
              <w:right w:w="142" w:type="dxa"/>
            </w:tcMar>
            <w:hideMark/>
          </w:tcPr>
          <w:p w14:paraId="26434940" w14:textId="77777777" w:rsidR="001D3D96" w:rsidRPr="001D3D96" w:rsidRDefault="001D3D96" w:rsidP="001D3D9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14:paraId="72134BED" w14:textId="77777777" w:rsidR="001D3D96" w:rsidRDefault="001D3D96" w:rsidP="00060673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954BB81" w14:textId="77777777" w:rsidR="001D3D96" w:rsidRPr="001D3D96" w:rsidRDefault="001D3D96" w:rsidP="001D3D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3D96">
        <w:rPr>
          <w:rFonts w:ascii="Times New Roman" w:hAnsi="Times New Roman" w:cs="Times New Roman"/>
          <w:sz w:val="24"/>
          <w:szCs w:val="24"/>
          <w:lang w:val="en-US"/>
        </w:rPr>
        <w:t>Availabl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1D3D96">
        <w:rPr>
          <w:rFonts w:ascii="Times New Roman" w:hAnsi="Times New Roman" w:cs="Times New Roman"/>
          <w:sz w:val="24"/>
          <w:szCs w:val="24"/>
          <w:lang w:val="en-US"/>
        </w:rPr>
        <w:t>= [(10-7), (5-2), (7-5)] = &lt; 3 3 2&gt;</w:t>
      </w:r>
    </w:p>
    <w:p w14:paraId="72AA402B" w14:textId="77777777" w:rsidR="001D3D96" w:rsidRPr="001D3D96" w:rsidRDefault="001D3D96" w:rsidP="001D3D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3D96">
        <w:rPr>
          <w:rFonts w:ascii="Times New Roman" w:hAnsi="Times New Roman" w:cs="Times New Roman"/>
          <w:sz w:val="24"/>
          <w:szCs w:val="24"/>
          <w:lang w:val="en-US"/>
        </w:rPr>
        <w:t>Need= Maximum – Allocation</w:t>
      </w:r>
    </w:p>
    <w:p w14:paraId="086C9894" w14:textId="77777777" w:rsidR="001D3D96" w:rsidRPr="001D3D96" w:rsidRDefault="001D3D96" w:rsidP="001D3D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D3D96">
        <w:rPr>
          <w:rFonts w:ascii="Times New Roman" w:hAnsi="Times New Roman" w:cs="Times New Roman"/>
          <w:sz w:val="24"/>
          <w:szCs w:val="24"/>
          <w:lang w:val="en-US"/>
        </w:rPr>
        <w:t>Available = Available + Allocated</w:t>
      </w:r>
    </w:p>
    <w:p w14:paraId="4926090E" w14:textId="77777777" w:rsidR="0013411B" w:rsidRDefault="001D3D96" w:rsidP="001D3D9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1D3D96">
        <w:rPr>
          <w:rFonts w:ascii="Times New Roman" w:hAnsi="Times New Roman" w:cs="Times New Roman"/>
          <w:sz w:val="24"/>
          <w:szCs w:val="24"/>
          <w:lang w:val="en-US"/>
        </w:rPr>
        <w:t>Safe Sequence&lt;P1, P3, P4, P0, P2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53364D21" w14:textId="77777777" w:rsidR="00C121A7" w:rsidRDefault="00C121A7" w:rsidP="001D3D9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539CC2B" w14:textId="242839C4" w:rsidR="00C121A7" w:rsidRPr="00581DB6" w:rsidRDefault="00581DB6" w:rsidP="001D3D9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81DB6">
        <w:rPr>
          <w:rFonts w:ascii="Times New Roman" w:hAnsi="Times New Roman" w:cs="Times New Roman"/>
          <w:b/>
          <w:bCs/>
          <w:sz w:val="24"/>
          <w:szCs w:val="24"/>
          <w:lang w:val="en-US"/>
        </w:rPr>
        <w:t>The a</w:t>
      </w:r>
      <w:r w:rsidR="00C121A7" w:rsidRPr="00581DB6">
        <w:rPr>
          <w:rFonts w:ascii="Times New Roman" w:hAnsi="Times New Roman" w:cs="Times New Roman"/>
          <w:b/>
          <w:bCs/>
          <w:sz w:val="24"/>
          <w:szCs w:val="24"/>
          <w:lang w:val="en-US"/>
        </w:rPr>
        <w:t>nswer obtained from the code:</w:t>
      </w:r>
    </w:p>
    <w:p w14:paraId="755A7E03" w14:textId="77777777" w:rsidR="00C121A7" w:rsidRDefault="00E25D02" w:rsidP="001D3D9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8D2A723" wp14:editId="7462D8D5">
            <wp:extent cx="5731510" cy="3223895"/>
            <wp:effectExtent l="0" t="0" r="2540" b="0"/>
            <wp:docPr id="3" name="Picture 3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10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49D" w14:textId="38F5E512" w:rsidR="00461C70" w:rsidRPr="00461C70" w:rsidRDefault="00581DB6" w:rsidP="00461C70">
      <w:pPr>
        <w:pStyle w:val="Normal1"/>
        <w:spacing w:line="360" w:lineRule="auto"/>
        <w:rPr>
          <w:b/>
          <w:bCs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a</w:t>
      </w:r>
      <w:r w:rsidR="00461C70" w:rsidRPr="00461C70">
        <w:rPr>
          <w:rFonts w:ascii="Times New Roman" w:eastAsia="Times New Roman" w:hAnsi="Times New Roman" w:cs="Times New Roman"/>
          <w:sz w:val="24"/>
          <w:szCs w:val="24"/>
        </w:rPr>
        <w:t xml:space="preserve">lgorithm used to show the safe state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 w:rsidR="00461C70" w:rsidRPr="00461C70">
        <w:rPr>
          <w:rFonts w:ascii="Times New Roman" w:eastAsia="Times New Roman" w:hAnsi="Times New Roman" w:cs="Times New Roman"/>
          <w:sz w:val="24"/>
          <w:szCs w:val="24"/>
        </w:rPr>
        <w:t xml:space="preserve"> Banker’s Algorithm and Safe State</w:t>
      </w:r>
      <w:r w:rsidR="00461C70" w:rsidRPr="00461C7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61C70" w:rsidRPr="00461C70">
        <w:rPr>
          <w:rFonts w:ascii="Times New Roman" w:eastAsia="Times New Roman" w:hAnsi="Times New Roman" w:cs="Times New Roman"/>
          <w:sz w:val="24"/>
          <w:szCs w:val="24"/>
        </w:rPr>
        <w:t>Algorithm</w:t>
      </w:r>
      <w:r w:rsidR="00461C7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00667AF" w14:textId="77777777" w:rsidR="00461C70" w:rsidRDefault="00461C70" w:rsidP="001D3D96">
      <w:p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0C49DCE" w14:textId="5CB06326" w:rsidR="00461C70" w:rsidRDefault="00461C70" w:rsidP="001D3D9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461C70">
        <w:rPr>
          <w:rFonts w:ascii="Times New Roman" w:hAnsi="Times New Roman" w:cs="Times New Roman"/>
          <w:b/>
          <w:bCs/>
          <w:sz w:val="24"/>
          <w:szCs w:val="24"/>
        </w:rPr>
        <w:t xml:space="preserve">Have you made </w:t>
      </w:r>
      <w:r w:rsidR="00581DB6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 w:rsidRPr="00461C70">
        <w:rPr>
          <w:rFonts w:ascii="Times New Roman" w:hAnsi="Times New Roman" w:cs="Times New Roman"/>
          <w:b/>
          <w:bCs/>
          <w:sz w:val="24"/>
          <w:szCs w:val="24"/>
        </w:rPr>
        <w:t xml:space="preserve">minimum </w:t>
      </w:r>
      <w:r w:rsidR="00581DB6">
        <w:rPr>
          <w:rFonts w:ascii="Times New Roman" w:hAnsi="Times New Roman" w:cs="Times New Roman"/>
          <w:b/>
          <w:bCs/>
          <w:sz w:val="24"/>
          <w:szCs w:val="24"/>
        </w:rPr>
        <w:t xml:space="preserve">of </w:t>
      </w:r>
      <w:r w:rsidRPr="00461C70">
        <w:rPr>
          <w:rFonts w:ascii="Times New Roman" w:hAnsi="Times New Roman" w:cs="Times New Roman"/>
          <w:b/>
          <w:bCs/>
          <w:sz w:val="24"/>
          <w:szCs w:val="24"/>
        </w:rPr>
        <w:t xml:space="preserve">5 revisions of </w:t>
      </w:r>
      <w:r w:rsidR="00581DB6">
        <w:rPr>
          <w:rFonts w:ascii="Times New Roman" w:hAnsi="Times New Roman" w:cs="Times New Roman"/>
          <w:b/>
          <w:bCs/>
          <w:sz w:val="24"/>
          <w:szCs w:val="24"/>
        </w:rPr>
        <w:t xml:space="preserve">the </w:t>
      </w:r>
      <w:r w:rsidRPr="00461C70">
        <w:rPr>
          <w:rFonts w:ascii="Times New Roman" w:hAnsi="Times New Roman" w:cs="Times New Roman"/>
          <w:b/>
          <w:bCs/>
          <w:sz w:val="24"/>
          <w:szCs w:val="24"/>
        </w:rPr>
        <w:t>solution on GitHub?</w:t>
      </w:r>
    </w:p>
    <w:p w14:paraId="41E6E3FE" w14:textId="77777777" w:rsidR="00461C70" w:rsidRDefault="00461C70" w:rsidP="001D3D96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s:</w:t>
      </w:r>
      <w:r w:rsidRPr="00461C70">
        <w:rPr>
          <w:rFonts w:ascii="Times New Roman" w:hAnsi="Times New Roman" w:cs="Times New Roman"/>
          <w:sz w:val="24"/>
          <w:szCs w:val="24"/>
        </w:rPr>
        <w:t xml:space="preserve"> Yes</w:t>
      </w:r>
    </w:p>
    <w:p w14:paraId="51C5605D" w14:textId="77777777" w:rsidR="00461C70" w:rsidRPr="00461C70" w:rsidRDefault="00461C70" w:rsidP="001D3D96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61C70">
        <w:rPr>
          <w:rFonts w:ascii="Times New Roman" w:hAnsi="Times New Roman" w:cs="Times New Roman"/>
          <w:b/>
          <w:bCs/>
          <w:sz w:val="24"/>
          <w:szCs w:val="24"/>
        </w:rPr>
        <w:t>GitHub Link:</w:t>
      </w:r>
    </w:p>
    <w:sectPr w:rsidR="00461C70" w:rsidRPr="00461C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default"/>
    <w:sig w:usb0="00000000" w:usb1="00000000" w:usb2="00000000" w:usb3="00000000" w:csb0="00040001" w:csb1="00000000"/>
  </w:font>
  <w:font w:name="Noto Serif CJK SC">
    <w:altName w:val="Microsoft YaHei"/>
    <w:charset w:val="01"/>
    <w:family w:val="auto"/>
    <w:pitch w:val="default"/>
    <w:sig w:usb0="00000000" w:usb1="00000000" w:usb2="00000000" w:usb3="00000000" w:csb0="00040001" w:csb1="00000000"/>
  </w:font>
  <w:font w:name="Lohit Devanagari">
    <w:altName w:val="Microsoft YaHei"/>
    <w:charset w:val="01"/>
    <w:family w:val="auto"/>
    <w:pitch w:val="default"/>
    <w:sig w:usb0="00000000" w:usb1="00000000" w:usb2="00000000" w:usb3="00000000" w:csb0="00040001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wsTQzMzYwMjY3N7FQ0lEKTi0uzszPAykwrgUAjnjP8SwAAAA="/>
  </w:docVars>
  <w:rsids>
    <w:rsidRoot w:val="00060673"/>
    <w:rsid w:val="00011856"/>
    <w:rsid w:val="00060673"/>
    <w:rsid w:val="000E37B1"/>
    <w:rsid w:val="0013411B"/>
    <w:rsid w:val="001B1446"/>
    <w:rsid w:val="001D3D96"/>
    <w:rsid w:val="001E4953"/>
    <w:rsid w:val="003C6498"/>
    <w:rsid w:val="00461C70"/>
    <w:rsid w:val="00464777"/>
    <w:rsid w:val="004D5626"/>
    <w:rsid w:val="00581DB6"/>
    <w:rsid w:val="005B53C3"/>
    <w:rsid w:val="006757D2"/>
    <w:rsid w:val="006925C6"/>
    <w:rsid w:val="00745F20"/>
    <w:rsid w:val="007C70EA"/>
    <w:rsid w:val="008D34BB"/>
    <w:rsid w:val="00C121A7"/>
    <w:rsid w:val="00C90F41"/>
    <w:rsid w:val="00E25D02"/>
    <w:rsid w:val="00F04DCF"/>
    <w:rsid w:val="00F20F89"/>
    <w:rsid w:val="00F37B08"/>
    <w:rsid w:val="00F37C1B"/>
    <w:rsid w:val="00FF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F6677"/>
  <w15:chartTrackingRefBased/>
  <w15:docId w15:val="{8A86DAE9-F5BC-4606-9EB2-2D2B73FA4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606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067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3D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Normal1">
    <w:name w:val="Normal1"/>
    <w:uiPriority w:val="7"/>
    <w:rsid w:val="00461C70"/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</w:pBdr>
      <w:suppressAutoHyphens/>
      <w:spacing w:after="0" w:line="276" w:lineRule="auto"/>
    </w:pPr>
    <w:rPr>
      <w:rFonts w:ascii="Arial" w:eastAsia="Arial" w:hAnsi="Arial" w:cs="Arial"/>
      <w:color w:val="000000"/>
      <w:kern w:val="2"/>
      <w:lang w:val="en-US" w:eastAsia="zh-CN"/>
    </w:rPr>
  </w:style>
  <w:style w:type="paragraph" w:customStyle="1" w:styleId="ListParagraph1">
    <w:name w:val="List Paragraph1"/>
    <w:basedOn w:val="Normal"/>
    <w:uiPriority w:val="7"/>
    <w:rsid w:val="00464777"/>
    <w:pPr>
      <w:suppressAutoHyphens/>
      <w:spacing w:after="200" w:line="240" w:lineRule="auto"/>
      <w:ind w:left="720"/>
      <w:contextualSpacing/>
    </w:pPr>
    <w:rPr>
      <w:rFonts w:ascii="Liberation Serif" w:eastAsia="Noto Serif CJK SC" w:hAnsi="Liberation Serif" w:cs="Lohit Devanagari"/>
      <w:kern w:val="2"/>
      <w:sz w:val="24"/>
      <w:szCs w:val="24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58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4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hyperlink" Target="mailto:gujjulabhavesh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8</Pages>
  <Words>830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eshreddy gujjula</dc:creator>
  <cp:keywords/>
  <dc:description/>
  <cp:lastModifiedBy>bhaveshreddy gujjula</cp:lastModifiedBy>
  <cp:revision>25</cp:revision>
  <dcterms:created xsi:type="dcterms:W3CDTF">2020-04-08T18:09:00Z</dcterms:created>
  <dcterms:modified xsi:type="dcterms:W3CDTF">2020-04-08T20:14:00Z</dcterms:modified>
</cp:coreProperties>
</file>